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4E8E" w:rsidRPr="002E22AF" w:rsidRDefault="00E40627" w:rsidP="00E40627">
      <w:pPr>
        <w:pStyle w:val="NoSpacing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2E22AF">
        <w:rPr>
          <w:rFonts w:ascii="Times New Roman" w:hAnsi="Times New Roman" w:cs="Times New Roman"/>
          <w:b/>
          <w:sz w:val="28"/>
          <w:szCs w:val="24"/>
        </w:rPr>
        <w:t>City of Oviedo</w:t>
      </w:r>
      <w:r w:rsidR="00645FC1" w:rsidRPr="002E22AF">
        <w:rPr>
          <w:rFonts w:ascii="Times New Roman" w:hAnsi="Times New Roman" w:cs="Times New Roman"/>
          <w:b/>
          <w:sz w:val="28"/>
          <w:szCs w:val="24"/>
        </w:rPr>
        <w:t xml:space="preserve"> Fire Rescue</w:t>
      </w:r>
    </w:p>
    <w:p w:rsidR="00E40627" w:rsidRDefault="00121B93" w:rsidP="00E40627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onthly </w:t>
      </w:r>
      <w:r w:rsidR="00AE7331">
        <w:rPr>
          <w:rFonts w:ascii="Times New Roman" w:hAnsi="Times New Roman" w:cs="Times New Roman"/>
          <w:b/>
          <w:sz w:val="24"/>
          <w:szCs w:val="24"/>
        </w:rPr>
        <w:t>SCBA</w:t>
      </w:r>
      <w:r w:rsidR="00E40627" w:rsidRPr="00E40627">
        <w:rPr>
          <w:rFonts w:ascii="Times New Roman" w:hAnsi="Times New Roman" w:cs="Times New Roman"/>
          <w:b/>
          <w:sz w:val="24"/>
          <w:szCs w:val="24"/>
        </w:rPr>
        <w:t xml:space="preserve"> Check-off</w:t>
      </w:r>
    </w:p>
    <w:p w:rsidR="00E40627" w:rsidRDefault="00E40627" w:rsidP="00E40627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E40627" w:rsidRDefault="00E40627" w:rsidP="00E4062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 _____ / _____ / _____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Unit #  </w:t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7D499F"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E7331">
        <w:rPr>
          <w:rFonts w:ascii="Times New Roman" w:hAnsi="Times New Roman" w:cs="Times New Roman"/>
          <w:sz w:val="24"/>
          <w:szCs w:val="24"/>
        </w:rPr>
        <w:t>SCBA Pack</w:t>
      </w:r>
      <w:r>
        <w:rPr>
          <w:rFonts w:ascii="Times New Roman" w:hAnsi="Times New Roman" w:cs="Times New Roman"/>
          <w:sz w:val="24"/>
          <w:szCs w:val="24"/>
        </w:rPr>
        <w:t xml:space="preserve"> #  </w:t>
      </w:r>
      <w:r w:rsidR="002E22AF">
        <w:rPr>
          <w:rFonts w:ascii="Times New Roman" w:hAnsi="Times New Roman" w:cs="Times New Roman"/>
          <w:sz w:val="24"/>
          <w:szCs w:val="24"/>
          <w:u w:val="single"/>
        </w:rPr>
        <w:tab/>
      </w:r>
      <w:r w:rsidR="002E22AF">
        <w:rPr>
          <w:rFonts w:ascii="Times New Roman" w:hAnsi="Times New Roman" w:cs="Times New Roman"/>
          <w:sz w:val="24"/>
          <w:szCs w:val="24"/>
          <w:u w:val="single"/>
        </w:rPr>
        <w:tab/>
      </w:r>
    </w:p>
    <w:p w:rsidR="00E40627" w:rsidRDefault="00E40627" w:rsidP="00E4062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40627" w:rsidRDefault="00E40627" w:rsidP="00E4062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 Inspecting S</w:t>
      </w:r>
      <w:r w:rsidR="00AE7331">
        <w:rPr>
          <w:rFonts w:ascii="Times New Roman" w:hAnsi="Times New Roman" w:cs="Times New Roman"/>
          <w:sz w:val="24"/>
          <w:szCs w:val="24"/>
        </w:rPr>
        <w:t>CBA</w:t>
      </w:r>
      <w:r>
        <w:rPr>
          <w:rFonts w:ascii="Times New Roman" w:hAnsi="Times New Roman" w:cs="Times New Roman"/>
          <w:sz w:val="24"/>
          <w:szCs w:val="24"/>
        </w:rPr>
        <w:t xml:space="preserve"> (PRINT):  </w:t>
      </w:r>
      <w:r w:rsidR="007D499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>
        <w:rPr>
          <w:rFonts w:ascii="Times New Roman" w:hAnsi="Times New Roman" w:cs="Times New Roman"/>
          <w:sz w:val="24"/>
          <w:szCs w:val="24"/>
          <w:u w:val="single"/>
        </w:rPr>
        <w:tab/>
      </w:r>
      <w:r w:rsidR="007D499F">
        <w:rPr>
          <w:rFonts w:ascii="Times New Roman" w:hAnsi="Times New Roman" w:cs="Times New Roman"/>
          <w:sz w:val="24"/>
          <w:szCs w:val="24"/>
          <w:u w:val="single"/>
        </w:rPr>
        <w:tab/>
        <w:t xml:space="preserve"> </w:t>
      </w:r>
    </w:p>
    <w:p w:rsidR="00E40627" w:rsidRPr="000576C6" w:rsidRDefault="00E40627" w:rsidP="00E40627">
      <w:pPr>
        <w:pStyle w:val="NoSpacing"/>
        <w:rPr>
          <w:rFonts w:ascii="Times New Roman" w:hAnsi="Times New Roman" w:cs="Times New Roman"/>
          <w:sz w:val="20"/>
          <w:szCs w:val="20"/>
        </w:rPr>
      </w:pPr>
    </w:p>
    <w:tbl>
      <w:tblPr>
        <w:tblW w:w="9825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285"/>
        <w:gridCol w:w="6858"/>
        <w:gridCol w:w="270"/>
        <w:gridCol w:w="1071"/>
        <w:gridCol w:w="270"/>
        <w:gridCol w:w="1071"/>
      </w:tblGrid>
      <w:tr w:rsidR="009721E5" w:rsidRPr="006A76B2" w:rsidTr="009721E5">
        <w:trPr>
          <w:trHeight w:val="315"/>
        </w:trPr>
        <w:tc>
          <w:tcPr>
            <w:tcW w:w="71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2E22AF" w:rsidP="006A7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2E22AF" w:rsidP="006A76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AIL</w:t>
            </w:r>
          </w:p>
        </w:tc>
      </w:tr>
      <w:tr w:rsidR="009721E5" w:rsidRPr="006A76B2" w:rsidTr="009721E5">
        <w:trPr>
          <w:trHeight w:val="315"/>
        </w:trPr>
        <w:tc>
          <w:tcPr>
            <w:tcW w:w="71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22AF" w:rsidRPr="006A76B2" w:rsidRDefault="002E22AF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IN FRAM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9721E5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ame inspected for dents, gouges, &amp; other signs of dama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E22AF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E22AF" w:rsidRPr="006A76B2" w:rsidRDefault="00071F0C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es inspected for rips, tears, &amp; crack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E22AF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E22AF" w:rsidRPr="006A76B2" w:rsidRDefault="00071F0C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ick connect fittings operate appropriatel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2E22AF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E22AF" w:rsidRPr="006A76B2" w:rsidRDefault="006E078A" w:rsidP="00071F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aps &amp; buckles inspected for damage and operate appropriatel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9721E5">
        <w:trPr>
          <w:trHeight w:val="315"/>
        </w:trPr>
        <w:tc>
          <w:tcPr>
            <w:tcW w:w="71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GULATO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01E9" w:rsidRPr="006A76B2" w:rsidRDefault="009721E5" w:rsidP="009D41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ulator inspected for dents, gouges, &amp; other signs of dama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01E9" w:rsidRPr="006A76B2" w:rsidRDefault="001D2D16" w:rsidP="009D41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eads-up display shows correct air supply level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01E9" w:rsidRPr="006A76B2" w:rsidRDefault="001D2D16" w:rsidP="009D41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braler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larm activates when SCBA is turned 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1D2D16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D2D16" w:rsidRPr="006A76B2" w:rsidRDefault="001D2D16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1D2D16" w:rsidRDefault="001D2D16" w:rsidP="009D41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ypass (Purge) valve operates appropriately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D2D16" w:rsidRPr="006A76B2" w:rsidRDefault="001D2D16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1D2D16" w:rsidRPr="006A76B2" w:rsidRDefault="001D2D16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1D2D16" w:rsidRPr="006A76B2" w:rsidRDefault="001D2D16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1D2D16" w:rsidRPr="006A76B2" w:rsidRDefault="001D2D16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1D2D16">
        <w:trPr>
          <w:trHeight w:val="98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3901E9" w:rsidRPr="006A76B2" w:rsidRDefault="003901E9" w:rsidP="009D41B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3901E9" w:rsidRPr="006A76B2" w:rsidRDefault="003901E9" w:rsidP="009D41B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9721E5" w:rsidRPr="006A76B2" w:rsidTr="009721E5">
        <w:trPr>
          <w:trHeight w:val="315"/>
        </w:trPr>
        <w:tc>
          <w:tcPr>
            <w:tcW w:w="71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3901E9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MOTE GAU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1D2D16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mote gauge inspected for dents, gouges, &amp; other signs of dama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1D2D16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mote gauge reads the same as the cylinder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837669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ual PASS activation functions appropriatel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6A76B2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9721E5" w:rsidRPr="006A76B2" w:rsidTr="009721E5">
        <w:trPr>
          <w:trHeight w:val="315"/>
        </w:trPr>
        <w:tc>
          <w:tcPr>
            <w:tcW w:w="71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2E22AF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TTL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3901E9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linder inspected for dents, gouges, &amp; other signs of dama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3901E9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sure latest hydrostatic test date is current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3901E9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ylinder pressure gauge is operable and reads 4500 psi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9721E5" w:rsidP="008376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ylinder valve hand wheel operates </w:t>
            </w:r>
            <w:r w:rsidR="008376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propriatel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9721E5" w:rsidRPr="006A76B2" w:rsidTr="001D2D16">
        <w:trPr>
          <w:trHeight w:val="80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721E5" w:rsidRPr="006A76B2" w:rsidRDefault="009721E5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9721E5" w:rsidRDefault="009721E5" w:rsidP="009721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721E5" w:rsidRPr="006A76B2" w:rsidRDefault="009721E5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9721E5" w:rsidRPr="006A76B2" w:rsidRDefault="009721E5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721E5" w:rsidRPr="006A76B2" w:rsidRDefault="009721E5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9721E5" w:rsidRPr="006A76B2" w:rsidRDefault="009721E5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9721E5" w:rsidRPr="006A76B2" w:rsidTr="009721E5">
        <w:trPr>
          <w:trHeight w:val="315"/>
        </w:trPr>
        <w:tc>
          <w:tcPr>
            <w:tcW w:w="71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2E22AF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AS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3901E9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 device activates when SCBA bottle is turned on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837669" w:rsidP="008376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ASS alarm activates when pack is stationary 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E22AF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E22AF" w:rsidRPr="006A76B2" w:rsidRDefault="00837669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nual PASS activation functions appropriately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0F4929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6A76B2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9721E5" w:rsidRPr="006A76B2" w:rsidTr="009721E5">
        <w:trPr>
          <w:trHeight w:val="315"/>
        </w:trPr>
        <w:tc>
          <w:tcPr>
            <w:tcW w:w="714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A76B2" w:rsidRPr="006A76B2" w:rsidRDefault="002E22AF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SK</w:t>
            </w:r>
            <w:r w:rsidR="009721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Spare mask)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9721E5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9721E5" w:rsidP="000F492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ask inspected for </w:t>
            </w:r>
            <w:r w:rsidR="000F492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ips, cracks, and other damag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2E22AF" w:rsidRPr="006A76B2" w:rsidTr="009721E5">
        <w:trPr>
          <w:trHeight w:val="315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2E22AF" w:rsidRPr="006A76B2" w:rsidRDefault="000F4929" w:rsidP="00071F0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ead harness </w:t>
            </w:r>
            <w:r w:rsidR="00071F0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pected for rips, tears, &amp; missing part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2E22AF" w:rsidRPr="006A76B2" w:rsidRDefault="002E22AF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3901E9" w:rsidRPr="006A76B2" w:rsidTr="001D2D16">
        <w:trPr>
          <w:trHeight w:val="98"/>
        </w:trPr>
        <w:tc>
          <w:tcPr>
            <w:tcW w:w="2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68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6A76B2" w:rsidRPr="006A76B2" w:rsidRDefault="00071F0C" w:rsidP="006A76B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se cup inspected for rips, tears, &amp; crack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A76B2" w:rsidRPr="006A76B2" w:rsidRDefault="006A76B2" w:rsidP="006A76B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A76B2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</w:tbl>
    <w:p w:rsidR="00305256" w:rsidRDefault="00305256" w:rsidP="00E40627">
      <w:pPr>
        <w:pStyle w:val="NoSpacing"/>
        <w:rPr>
          <w:rFonts w:ascii="Times New Roman" w:hAnsi="Times New Roman" w:cs="Times New Roman"/>
          <w:sz w:val="24"/>
          <w:szCs w:val="24"/>
          <w:u w:val="single"/>
        </w:rPr>
      </w:pPr>
    </w:p>
    <w:p w:rsidR="002E22AF" w:rsidRDefault="002E22AF" w:rsidP="00E4062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A76B2" w:rsidRPr="00242D9B" w:rsidRDefault="005B32AF" w:rsidP="00E40627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damage is noted to the SCBA or its components</w:t>
      </w:r>
      <w:r w:rsidR="00242D9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remove it from service and </w:t>
      </w:r>
      <w:r w:rsidR="00242D9B">
        <w:rPr>
          <w:rFonts w:ascii="Times New Roman" w:hAnsi="Times New Roman" w:cs="Times New Roman"/>
          <w:sz w:val="24"/>
          <w:szCs w:val="24"/>
        </w:rPr>
        <w:t xml:space="preserve">notify the </w:t>
      </w:r>
      <w:r>
        <w:rPr>
          <w:rFonts w:ascii="Times New Roman" w:hAnsi="Times New Roman" w:cs="Times New Roman"/>
          <w:sz w:val="24"/>
          <w:szCs w:val="24"/>
        </w:rPr>
        <w:t xml:space="preserve">SCBA </w:t>
      </w:r>
      <w:r w:rsidR="00242D9B">
        <w:rPr>
          <w:rFonts w:ascii="Times New Roman" w:hAnsi="Times New Roman" w:cs="Times New Roman"/>
          <w:sz w:val="24"/>
          <w:szCs w:val="24"/>
        </w:rPr>
        <w:t xml:space="preserve">Coordinator via the Chain of Command </w:t>
      </w:r>
      <w:r>
        <w:rPr>
          <w:rFonts w:ascii="Times New Roman" w:hAnsi="Times New Roman" w:cs="Times New Roman"/>
          <w:sz w:val="24"/>
          <w:szCs w:val="24"/>
        </w:rPr>
        <w:t>for repairs.  Replacement SCBA packs can be located at</w:t>
      </w:r>
      <w:bookmarkStart w:id="0" w:name="_GoBack"/>
      <w:bookmarkEnd w:id="0"/>
    </w:p>
    <w:sectPr w:rsidR="006A76B2" w:rsidRPr="00242D9B" w:rsidSect="009721E5">
      <w:pgSz w:w="12240" w:h="15840" w:code="1"/>
      <w:pgMar w:top="720" w:right="1152" w:bottom="720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xsDQ3MjAFUkZmJko6SsGpxcWZ+XkgBUa1AMAUn7UsAAAA"/>
  </w:docVars>
  <w:rsids>
    <w:rsidRoot w:val="00E40627"/>
    <w:rsid w:val="00052ADE"/>
    <w:rsid w:val="000576C6"/>
    <w:rsid w:val="00071F0C"/>
    <w:rsid w:val="000F4929"/>
    <w:rsid w:val="0012094C"/>
    <w:rsid w:val="00121B93"/>
    <w:rsid w:val="001D2D16"/>
    <w:rsid w:val="00242D9B"/>
    <w:rsid w:val="0029037B"/>
    <w:rsid w:val="002E22AF"/>
    <w:rsid w:val="00305256"/>
    <w:rsid w:val="003901E9"/>
    <w:rsid w:val="005B32AF"/>
    <w:rsid w:val="00645FC1"/>
    <w:rsid w:val="006A76B2"/>
    <w:rsid w:val="006E078A"/>
    <w:rsid w:val="00734E8E"/>
    <w:rsid w:val="007B6077"/>
    <w:rsid w:val="007D499F"/>
    <w:rsid w:val="008002F3"/>
    <w:rsid w:val="00837669"/>
    <w:rsid w:val="008C65CD"/>
    <w:rsid w:val="009721E5"/>
    <w:rsid w:val="00AE2492"/>
    <w:rsid w:val="00AE7331"/>
    <w:rsid w:val="00B45C7B"/>
    <w:rsid w:val="00C16A3E"/>
    <w:rsid w:val="00D90841"/>
    <w:rsid w:val="00E40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0627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062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6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58</Words>
  <Characters>147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Oviedo</Company>
  <LinksUpToDate>false</LinksUpToDate>
  <CharactersWithSpaces>17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shall, Lori</dc:creator>
  <cp:lastModifiedBy>Dorey, Nichlaus</cp:lastModifiedBy>
  <cp:revision>10</cp:revision>
  <cp:lastPrinted>2015-02-05T20:08:00Z</cp:lastPrinted>
  <dcterms:created xsi:type="dcterms:W3CDTF">2017-01-20T18:40:00Z</dcterms:created>
  <dcterms:modified xsi:type="dcterms:W3CDTF">2017-01-23T15:41:00Z</dcterms:modified>
</cp:coreProperties>
</file>